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Japa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Japan received a score of 8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Japan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apan received a score of</w:t>
      </w:r>
      <w:r>
        <w:t xml:space="preserve"> </w:t>
      </w:r>
      <w:r>
        <w:rPr>
          <w:bCs/>
          <w:b/>
        </w:rPr>
        <w:t xml:space="preserve">90.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Japan received a score of 84.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Japan received a score of 79.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Japan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Japan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Japa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Japa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Japa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Japa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Japan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Japan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Japa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Japan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Japa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Japan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Japan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Japa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Japa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Japa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Japa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Japa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Japa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Japa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Japa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Japa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Japa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Japa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Japa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Japa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Japa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Japa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Japa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Japa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05,2010,2015,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9,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4, 2007, 2010, 2013,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P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54:45Z</dcterms:created>
  <dcterms:modified xsi:type="dcterms:W3CDTF">2024-03-19T21: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Japan Country Report</vt:lpwstr>
  </property>
</Properties>
</file>